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May 5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e254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2Z</dcterms:created>
  <dcterms:modified xsi:type="dcterms:W3CDTF">2019-03-13T15:53:42Z</dcterms:modified>
</cp:coreProperties>
</file>